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1E641" w14:textId="56A93567" w:rsidR="00DD6738" w:rsidRDefault="004D54DC">
      <w:r w:rsidRPr="004D54DC">
        <w:rPr>
          <w:noProof/>
        </w:rPr>
        <w:drawing>
          <wp:anchor distT="0" distB="0" distL="114300" distR="114300" simplePos="0" relativeHeight="251659264" behindDoc="1" locked="0" layoutInCell="1" allowOverlap="1" wp14:anchorId="34728BAF" wp14:editId="2E3FF82A">
            <wp:simplePos x="0" y="0"/>
            <wp:positionH relativeFrom="column">
              <wp:posOffset>57149</wp:posOffset>
            </wp:positionH>
            <wp:positionV relativeFrom="paragraph">
              <wp:posOffset>0</wp:posOffset>
            </wp:positionV>
            <wp:extent cx="6630671" cy="1752600"/>
            <wp:effectExtent l="0" t="0" r="0" b="0"/>
            <wp:wrapNone/>
            <wp:docPr id="2057598205" name="Bildobjekt 1" descr="En bild som visar text, diagram, linje, Graf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598205" name="Bildobjekt 1" descr="En bild som visar text, diagram, linje, Graf&#10;&#10;AI-genererat innehåll kan vara felaktig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7971" cy="1770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A7B898" w14:textId="4024135A" w:rsidR="004D54DC" w:rsidRDefault="004D54DC"/>
    <w:p w14:paraId="6A2C6BA0" w14:textId="430740E8" w:rsidR="004D54DC" w:rsidRDefault="004D54DC">
      <w:r w:rsidRPr="004D54DC">
        <w:rPr>
          <w:noProof/>
        </w:rPr>
        <w:drawing>
          <wp:anchor distT="0" distB="0" distL="114300" distR="114300" simplePos="0" relativeHeight="251658240" behindDoc="1" locked="0" layoutInCell="1" allowOverlap="1" wp14:anchorId="121F8E81" wp14:editId="7ED76FE1">
            <wp:simplePos x="0" y="0"/>
            <wp:positionH relativeFrom="column">
              <wp:posOffset>161925</wp:posOffset>
            </wp:positionH>
            <wp:positionV relativeFrom="paragraph">
              <wp:posOffset>1352549</wp:posOffset>
            </wp:positionV>
            <wp:extent cx="2895600" cy="2885405"/>
            <wp:effectExtent l="0" t="0" r="0" b="0"/>
            <wp:wrapNone/>
            <wp:docPr id="1191465251" name="Bildobjekt 1" descr="En bild som visar text, diagram, skärmbild, linje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465251" name="Bildobjekt 1" descr="En bild som visar text, diagram, skärmbild, linje&#10;&#10;AI-genererat innehåll kan vara felaktig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495" cy="289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D54DC" w:rsidSect="004D54D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1NzUxMDYzMTYxtDRR0lEKTi0uzszPAykwqgUAcAeryywAAAA="/>
  </w:docVars>
  <w:rsids>
    <w:rsidRoot w:val="004D54DC"/>
    <w:rsid w:val="003F4CE1"/>
    <w:rsid w:val="004D54DC"/>
    <w:rsid w:val="00770A37"/>
    <w:rsid w:val="00784F76"/>
    <w:rsid w:val="00946AFE"/>
    <w:rsid w:val="00DD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060BFE"/>
  <w15:chartTrackingRefBased/>
  <w15:docId w15:val="{74594674-8DFB-46C1-9E99-FBBCE4B7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D54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4D54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4D54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4D54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4D54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4D54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4D54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4D54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4D54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D54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4D54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4D54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4D54DC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4D54DC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4D54DC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4D54DC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4D54DC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4D54DC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4D54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4D54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4D54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4D54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4D54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4D54DC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4D54DC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4D54DC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4D54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4D54DC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4D54D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r Norström</dc:creator>
  <cp:keywords/>
  <dc:description/>
  <cp:lastModifiedBy>Krister Norström</cp:lastModifiedBy>
  <cp:revision>2</cp:revision>
  <cp:lastPrinted>2025-04-08T08:46:00Z</cp:lastPrinted>
  <dcterms:created xsi:type="dcterms:W3CDTF">2025-07-15T13:56:00Z</dcterms:created>
  <dcterms:modified xsi:type="dcterms:W3CDTF">2025-07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2809f-c1a0-4709-acc8-79525aa46378</vt:lpwstr>
  </property>
</Properties>
</file>